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C67F74" w14:textId="372EA51E" w:rsidR="00061323" w:rsidRDefault="00BD0488" w:rsidP="00400609">
      <w:pPr>
        <w:pStyle w:val="Heading1"/>
      </w:pPr>
      <w:r>
        <w:t>Pokémon Assignment Part 1</w:t>
      </w:r>
    </w:p>
    <w:p w14:paraId="3BBA0D99" w14:textId="121B89A6" w:rsidR="00BD0488" w:rsidRDefault="00B152D0" w:rsidP="00BD0488">
      <w:r>
        <w:t>So, part 1 was to assess what Pokémon were legendary based on the data found and to build a machine learning classifier to determine this.</w:t>
      </w:r>
    </w:p>
    <w:p w14:paraId="442B27AF" w14:textId="6050C588" w:rsidR="00B152D0" w:rsidRDefault="00B152D0" w:rsidP="00BD0488">
      <w:r>
        <w:t xml:space="preserve">I used </w:t>
      </w:r>
      <w:r w:rsidR="006865B8">
        <w:t>sequential modelling for this and used followed the model life cycle shown in the previous class notes to fully understand the correct procedure and to understand what I was doing.</w:t>
      </w:r>
    </w:p>
    <w:p w14:paraId="3939AEA0" w14:textId="2EB0E6B9" w:rsidR="006865B8" w:rsidRDefault="004F1DBB" w:rsidP="006865B8">
      <w:r>
        <w:t>My main points and reasons for the values that I had chosen</w:t>
      </w:r>
      <w:r w:rsidR="001B6E3A">
        <w:t xml:space="preserve"> were as follows:</w:t>
      </w:r>
    </w:p>
    <w:p w14:paraId="53901D73" w14:textId="76818435" w:rsidR="001B6E3A" w:rsidRDefault="001B6E3A" w:rsidP="001B6E3A">
      <w:pPr>
        <w:pStyle w:val="ListParagraph"/>
        <w:numPr>
          <w:ilvl w:val="0"/>
          <w:numId w:val="1"/>
        </w:numPr>
      </w:pPr>
      <w:r>
        <w:t xml:space="preserve">The two main activation functions I used were relu and sigmoid. From what I learned relu is the most desired and used activation function and sigmoid was once popular but as fallen out of favour. The reason for this is because Relu </w:t>
      </w:r>
      <w:r w:rsidR="00793976">
        <w:t>is easier to use and is much faster which means a lot in neural networks.</w:t>
      </w:r>
    </w:p>
    <w:p w14:paraId="61B9D3EC" w14:textId="186BF0C8" w:rsidR="00793976" w:rsidRDefault="00793976" w:rsidP="001B6E3A">
      <w:pPr>
        <w:pStyle w:val="ListParagraph"/>
        <w:numPr>
          <w:ilvl w:val="0"/>
          <w:numId w:val="1"/>
        </w:numPr>
      </w:pPr>
      <w:r>
        <w:t xml:space="preserve">My learning rates were 1e-3 and did mess with these values for a bit, but the result </w:t>
      </w:r>
      <w:r w:rsidR="00494EE2">
        <w:t>was</w:t>
      </w:r>
      <w:r>
        <w:t xml:space="preserve"> very mixed and found this to be the most optimal or favourable with determining legendary Pokémon.</w:t>
      </w:r>
    </w:p>
    <w:p w14:paraId="7ACAAA2E" w14:textId="78A4D193" w:rsidR="00793976" w:rsidRDefault="00793976" w:rsidP="001B6E3A">
      <w:pPr>
        <w:pStyle w:val="ListParagraph"/>
        <w:numPr>
          <w:ilvl w:val="0"/>
          <w:numId w:val="1"/>
        </w:numPr>
      </w:pPr>
      <w:r>
        <w:t xml:space="preserve">I had my epoch set to 100 initially and it did have the 0.85 range accuracy on four </w:t>
      </w:r>
      <w:r w:rsidR="005F338D">
        <w:t>legendries at first and 1 out of the 3 were legendries and had goudra as the fourth and I believe it thought goudra was a legendary due to its high stats.</w:t>
      </w:r>
    </w:p>
    <w:p w14:paraId="14D0B0D2" w14:textId="7A60DE66" w:rsidR="00223757" w:rsidRDefault="00223757" w:rsidP="00223757">
      <w:r>
        <w:t>My best Model was Model 1</w:t>
      </w:r>
      <w:r w:rsidR="00D31529">
        <w:t xml:space="preserve"> with</w:t>
      </w:r>
      <w:r w:rsidR="006617F3">
        <w:t xml:space="preserve"> </w:t>
      </w:r>
      <w:r w:rsidR="00D31529">
        <w:t>high accuracy scores</w:t>
      </w:r>
      <w:r w:rsidR="006617F3">
        <w:t>:</w:t>
      </w:r>
    </w:p>
    <w:p w14:paraId="010A70AC" w14:textId="4D27505E" w:rsidR="006617F3" w:rsidRDefault="006617F3" w:rsidP="00223757">
      <w:r w:rsidRPr="006617F3">
        <w:drawing>
          <wp:inline distT="0" distB="0" distL="0" distR="0" wp14:anchorId="1C6872E1" wp14:editId="31F056BF">
            <wp:extent cx="5731510" cy="1209040"/>
            <wp:effectExtent l="0" t="0" r="2540" b="0"/>
            <wp:docPr id="1" name="Picture 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graphical user interfac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0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76659" w14:textId="77777777" w:rsidR="006617F3" w:rsidRDefault="006617F3" w:rsidP="00223757"/>
    <w:p w14:paraId="13B5C024" w14:textId="2A4A06E9" w:rsidR="006617F3" w:rsidRDefault="00704907" w:rsidP="00223757">
      <w:r>
        <w:t>I th</w:t>
      </w:r>
      <w:r w:rsidR="009800D9">
        <w:t>ink it was overfitted a bit and had a high value of epoch</w:t>
      </w:r>
      <w:r w:rsidR="00AA52F3">
        <w:t xml:space="preserve"> of 500 and 32 </w:t>
      </w:r>
      <w:r w:rsidR="00FA0639">
        <w:t>dense layers.</w:t>
      </w:r>
    </w:p>
    <w:p w14:paraId="075ACFD7" w14:textId="77777777" w:rsidR="00812953" w:rsidRDefault="00812953" w:rsidP="00223757"/>
    <w:p w14:paraId="66F7917D" w14:textId="77777777" w:rsidR="00812953" w:rsidRDefault="00812953" w:rsidP="00223757"/>
    <w:p w14:paraId="77377396" w14:textId="0E564EC3" w:rsidR="00812953" w:rsidRDefault="00812953" w:rsidP="00223757"/>
    <w:p w14:paraId="10B43124" w14:textId="26320292" w:rsidR="00812953" w:rsidRDefault="00812953" w:rsidP="00223757">
      <w:r w:rsidRPr="00FA0639">
        <w:drawing>
          <wp:anchor distT="0" distB="0" distL="114300" distR="114300" simplePos="0" relativeHeight="251658240" behindDoc="0" locked="0" layoutInCell="1" allowOverlap="1" wp14:anchorId="68A3EF1D" wp14:editId="05EA6C68">
            <wp:simplePos x="0" y="0"/>
            <wp:positionH relativeFrom="column">
              <wp:posOffset>1057275</wp:posOffset>
            </wp:positionH>
            <wp:positionV relativeFrom="paragraph">
              <wp:posOffset>-815975</wp:posOffset>
            </wp:positionV>
            <wp:extent cx="2667000" cy="3023698"/>
            <wp:effectExtent l="0" t="0" r="0" b="5715"/>
            <wp:wrapThrough wrapText="bothSides">
              <wp:wrapPolygon edited="0">
                <wp:start x="0" y="0"/>
                <wp:lineTo x="0" y="21505"/>
                <wp:lineTo x="21446" y="21505"/>
                <wp:lineTo x="21446" y="0"/>
                <wp:lineTo x="0" y="0"/>
              </wp:wrapPolygon>
            </wp:wrapThrough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302369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62B5BE7" w14:textId="3FE21A4C" w:rsidR="00812953" w:rsidRDefault="00812953" w:rsidP="00223757"/>
    <w:p w14:paraId="16AD4DC1" w14:textId="77777777" w:rsidR="00812953" w:rsidRDefault="00812953" w:rsidP="00223757"/>
    <w:p w14:paraId="65E21EF1" w14:textId="04AAC41B" w:rsidR="00FA0639" w:rsidRDefault="00FA0639" w:rsidP="00223757"/>
    <w:p w14:paraId="043CD7E4" w14:textId="77777777" w:rsidR="00812953" w:rsidRDefault="00812953" w:rsidP="00223757"/>
    <w:p w14:paraId="0C1A75C9" w14:textId="77777777" w:rsidR="00812953" w:rsidRDefault="00812953" w:rsidP="00223757"/>
    <w:p w14:paraId="2A45D232" w14:textId="77777777" w:rsidR="00812953" w:rsidRDefault="00812953" w:rsidP="00223757"/>
    <w:p w14:paraId="60825BDD" w14:textId="77777777" w:rsidR="00812953" w:rsidRDefault="00812953" w:rsidP="00223757"/>
    <w:p w14:paraId="36FD5E36" w14:textId="67141C61" w:rsidR="00812953" w:rsidRDefault="00812953" w:rsidP="00812953">
      <w:pPr>
        <w:pStyle w:val="Heading1"/>
      </w:pPr>
      <w:r>
        <w:lastRenderedPageBreak/>
        <w:t>Part 2</w:t>
      </w:r>
    </w:p>
    <w:p w14:paraId="35EA81B9" w14:textId="77777777" w:rsidR="00812953" w:rsidRDefault="00812953" w:rsidP="00812953"/>
    <w:p w14:paraId="36892504" w14:textId="580CE25A" w:rsidR="004E0F06" w:rsidRDefault="004E0F06" w:rsidP="004E0F06">
      <w:pPr>
        <w:pStyle w:val="Heading2"/>
      </w:pPr>
      <w:r>
        <w:t>Summary</w:t>
      </w:r>
    </w:p>
    <w:p w14:paraId="228765C0" w14:textId="594FE07F" w:rsidR="004E0F06" w:rsidRPr="004E0F06" w:rsidRDefault="002B5EC8" w:rsidP="004E0F06">
      <w:r>
        <w:t xml:space="preserve">When I started part </w:t>
      </w:r>
      <w:r w:rsidR="00231C14">
        <w:t>2,</w:t>
      </w:r>
      <w:r>
        <w:t xml:space="preserve"> </w:t>
      </w:r>
      <w:r w:rsidR="002E7960">
        <w:t xml:space="preserve">I used the link supplied </w:t>
      </w:r>
      <w:r w:rsidR="00A83AD7">
        <w:t xml:space="preserve">in the project document to </w:t>
      </w:r>
      <w:r w:rsidR="00EE40D9">
        <w:t xml:space="preserve">find out the best way </w:t>
      </w:r>
      <w:r w:rsidR="00463385">
        <w:t>to load the data and read it.</w:t>
      </w:r>
    </w:p>
    <w:p w14:paraId="1C6D7303" w14:textId="5099A9DD" w:rsidR="004E0F06" w:rsidRDefault="00B45D93" w:rsidP="00812953">
      <w:r>
        <w:t xml:space="preserve">I separated </w:t>
      </w:r>
      <w:r w:rsidR="002E186A">
        <w:t xml:space="preserve">the data into to sets, one was the training data set and the other I called </w:t>
      </w:r>
      <w:r w:rsidR="008C09E3">
        <w:t xml:space="preserve">validation data </w:t>
      </w:r>
      <w:r w:rsidR="00231C14">
        <w:t>set,</w:t>
      </w:r>
      <w:r w:rsidR="008C09E3">
        <w:t xml:space="preserve"> </w:t>
      </w:r>
      <w:r w:rsidR="00231C14">
        <w:t>and, in the set,</w:t>
      </w:r>
      <w:r w:rsidR="008C09E3">
        <w:t xml:space="preserve"> I changed the values</w:t>
      </w:r>
      <w:r w:rsidR="007B0704">
        <w:t xml:space="preserve"> such as the seed to my student number, the image size to 128 </w:t>
      </w:r>
      <w:r w:rsidR="00583802">
        <w:t xml:space="preserve">x 128 and my </w:t>
      </w:r>
      <w:r w:rsidR="00231C14">
        <w:t>subset</w:t>
      </w:r>
      <w:r w:rsidR="00583802">
        <w:t xml:space="preserve"> to validation and </w:t>
      </w:r>
      <w:r w:rsidR="00231C14">
        <w:t>training.</w:t>
      </w:r>
    </w:p>
    <w:p w14:paraId="4ADFE0BD" w14:textId="4D856848" w:rsidR="00231C14" w:rsidRDefault="005D2FAF" w:rsidP="00812953">
      <w:r>
        <w:t>I se</w:t>
      </w:r>
      <w:r w:rsidR="004E0C5B">
        <w:t>t</w:t>
      </w:r>
      <w:r>
        <w:t xml:space="preserve"> the validation</w:t>
      </w:r>
      <w:r w:rsidR="004E0C5B">
        <w:t xml:space="preserve"> to 0.2 and take 20% </w:t>
      </w:r>
      <w:r w:rsidR="005A1F71">
        <w:t>of random</w:t>
      </w:r>
      <w:r w:rsidR="004B2127">
        <w:t xml:space="preserve"> </w:t>
      </w:r>
      <w:r w:rsidR="00423699">
        <w:t>the images for training.</w:t>
      </w:r>
    </w:p>
    <w:p w14:paraId="33E90ECF" w14:textId="4514ABED" w:rsidR="00812953" w:rsidRDefault="00AF157D" w:rsidP="00AF157D">
      <w:pPr>
        <w:pStyle w:val="Heading2"/>
      </w:pPr>
      <w:r>
        <w:t>Why I made the decisions I made</w:t>
      </w:r>
    </w:p>
    <w:p w14:paraId="567BA558" w14:textId="202CE780" w:rsidR="004E0F06" w:rsidRDefault="005D06CF" w:rsidP="004E0F06">
      <w:r>
        <w:t xml:space="preserve">When I built the </w:t>
      </w:r>
      <w:r w:rsidR="004037C6">
        <w:t>models,</w:t>
      </w:r>
      <w:r>
        <w:t xml:space="preserve"> my aim was to try to underfit them on purpose so the </w:t>
      </w:r>
      <w:r w:rsidR="001F3616">
        <w:t>predict/accuracy values would not be increasingly high</w:t>
      </w:r>
      <w:r w:rsidR="00041B6E">
        <w:t>, but the results were not what I expected.</w:t>
      </w:r>
    </w:p>
    <w:p w14:paraId="22538773" w14:textId="2A3BAEE8" w:rsidR="004037C6" w:rsidRDefault="00923FE1" w:rsidP="004E0F06">
      <w:r>
        <w:t xml:space="preserve">I chose to </w:t>
      </w:r>
      <w:r w:rsidR="00F85763">
        <w:t>use relu because</w:t>
      </w:r>
      <w:r w:rsidR="00E902E2">
        <w:t xml:space="preserve"> </w:t>
      </w:r>
      <w:r w:rsidR="001B46F5">
        <w:t xml:space="preserve">it’s the fastest to run </w:t>
      </w:r>
      <w:r w:rsidR="00054B4D">
        <w:t xml:space="preserve">and was helpful to speed up the process for </w:t>
      </w:r>
      <w:r w:rsidR="00093E50">
        <w:t>running</w:t>
      </w:r>
      <w:r w:rsidR="001531CC">
        <w:t xml:space="preserve"> the model.</w:t>
      </w:r>
    </w:p>
    <w:p w14:paraId="162F25EE" w14:textId="37BF8D0D" w:rsidR="001531CC" w:rsidRDefault="00C625D4" w:rsidP="004E0F06">
      <w:r>
        <w:t xml:space="preserve">I did the </w:t>
      </w:r>
      <w:r w:rsidR="00B95B62">
        <w:t xml:space="preserve">evaluation </w:t>
      </w:r>
      <w:r w:rsidR="00AD4AF5">
        <w:t xml:space="preserve">manually with the predictions </w:t>
      </w:r>
      <w:r w:rsidR="004571C1">
        <w:t xml:space="preserve">towards the </w:t>
      </w:r>
      <w:r w:rsidR="00872309" w:rsidRPr="00872309">
        <w:t>evalimages</w:t>
      </w:r>
      <w:r w:rsidR="004571C1">
        <w:t xml:space="preserve"> </w:t>
      </w:r>
      <w:r w:rsidR="00375D45">
        <w:t xml:space="preserve">folder to compare </w:t>
      </w:r>
      <w:r w:rsidR="004145DB">
        <w:t xml:space="preserve">and see if it was guessing the correct Pokémon and it was incorrect most of the </w:t>
      </w:r>
      <w:r w:rsidR="001062A7">
        <w:t>time,</w:t>
      </w:r>
      <w:r w:rsidR="0073613A">
        <w:t xml:space="preserve"> but the image below shows model 2 as my best model</w:t>
      </w:r>
      <w:r w:rsidR="00060BAA">
        <w:t xml:space="preserve"> was </w:t>
      </w:r>
      <w:r w:rsidR="001D05B5">
        <w:t xml:space="preserve">largely due to </w:t>
      </w:r>
      <w:r w:rsidR="00917F28">
        <w:t xml:space="preserve">having lower values like </w:t>
      </w:r>
      <w:r w:rsidR="00AE2BEB">
        <w:t>epoch =10 and layer dense= 64</w:t>
      </w:r>
    </w:p>
    <w:p w14:paraId="02F07204" w14:textId="589A5D84" w:rsidR="00AE2BEB" w:rsidRDefault="00AE2BEB" w:rsidP="004E0F06">
      <w:r>
        <w:t xml:space="preserve">Because in model </w:t>
      </w:r>
      <w:r w:rsidR="00D42C3B">
        <w:t>one I had double the values here.</w:t>
      </w:r>
    </w:p>
    <w:p w14:paraId="3A5FED0E" w14:textId="77777777" w:rsidR="00D42C3B" w:rsidRDefault="00D42C3B" w:rsidP="004E0F06"/>
    <w:p w14:paraId="204D665C" w14:textId="0D79BC4E" w:rsidR="00D42C3B" w:rsidRDefault="00D42C3B" w:rsidP="004E0F06">
      <w:r>
        <w:t xml:space="preserve">I was unable to figure out how to implement </w:t>
      </w:r>
      <w:r w:rsidR="00B468DA">
        <w:t xml:space="preserve">confusion matrix or precision call </w:t>
      </w:r>
      <w:r w:rsidR="008B5077">
        <w:t xml:space="preserve">but I suspect the reason is because I needed to </w:t>
      </w:r>
      <w:r w:rsidR="00793811">
        <w:t xml:space="preserve">do a train test split like in part one or </w:t>
      </w:r>
      <w:r w:rsidR="001F193D">
        <w:t xml:space="preserve">I was not using </w:t>
      </w:r>
      <w:r w:rsidR="000A28FF">
        <w:t>normalising the data either.</w:t>
      </w:r>
    </w:p>
    <w:p w14:paraId="14DE5C4B" w14:textId="72B4DAA8" w:rsidR="00A702F2" w:rsidRPr="004E0F06" w:rsidRDefault="00A702F2" w:rsidP="004E0F06">
      <w:r w:rsidRPr="00A702F2">
        <w:drawing>
          <wp:inline distT="0" distB="0" distL="0" distR="0" wp14:anchorId="1F3544DC" wp14:editId="599F8011">
            <wp:extent cx="4201111" cy="2734057"/>
            <wp:effectExtent l="0" t="0" r="0" b="9525"/>
            <wp:docPr id="3" name="Picture 3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dia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01111" cy="2734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702F2" w:rsidRPr="004E0F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A1717"/>
    <w:multiLevelType w:val="hybridMultilevel"/>
    <w:tmpl w:val="1C0AEEA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02543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M7c0NwJCYzNDSyUdpeDU4uLM/DyQAqNaAEtsUiksAAAA"/>
  </w:docVars>
  <w:rsids>
    <w:rsidRoot w:val="00400609"/>
    <w:rsid w:val="00041B6E"/>
    <w:rsid w:val="00054B4D"/>
    <w:rsid w:val="00060BAA"/>
    <w:rsid w:val="00093E50"/>
    <w:rsid w:val="000A28FF"/>
    <w:rsid w:val="001062A7"/>
    <w:rsid w:val="001531CC"/>
    <w:rsid w:val="001B46F5"/>
    <w:rsid w:val="001B6E3A"/>
    <w:rsid w:val="001D05B5"/>
    <w:rsid w:val="001F193D"/>
    <w:rsid w:val="001F3616"/>
    <w:rsid w:val="00223757"/>
    <w:rsid w:val="00231C14"/>
    <w:rsid w:val="002B5EC8"/>
    <w:rsid w:val="002E186A"/>
    <w:rsid w:val="002E7960"/>
    <w:rsid w:val="00375D45"/>
    <w:rsid w:val="00400609"/>
    <w:rsid w:val="004037C6"/>
    <w:rsid w:val="004145DB"/>
    <w:rsid w:val="00423699"/>
    <w:rsid w:val="004571C1"/>
    <w:rsid w:val="00463385"/>
    <w:rsid w:val="00494EE2"/>
    <w:rsid w:val="004B2127"/>
    <w:rsid w:val="004E0C5B"/>
    <w:rsid w:val="004E0F06"/>
    <w:rsid w:val="004F1DBB"/>
    <w:rsid w:val="00583802"/>
    <w:rsid w:val="005A1F71"/>
    <w:rsid w:val="005D05E3"/>
    <w:rsid w:val="005D06CF"/>
    <w:rsid w:val="005D2FAF"/>
    <w:rsid w:val="005F338D"/>
    <w:rsid w:val="006617F3"/>
    <w:rsid w:val="006767F8"/>
    <w:rsid w:val="006865B8"/>
    <w:rsid w:val="00704907"/>
    <w:rsid w:val="0073613A"/>
    <w:rsid w:val="00793811"/>
    <w:rsid w:val="00793976"/>
    <w:rsid w:val="007B0704"/>
    <w:rsid w:val="00812953"/>
    <w:rsid w:val="00872309"/>
    <w:rsid w:val="008B5077"/>
    <w:rsid w:val="008C09E3"/>
    <w:rsid w:val="00917F28"/>
    <w:rsid w:val="00923FE1"/>
    <w:rsid w:val="009800D9"/>
    <w:rsid w:val="009853BE"/>
    <w:rsid w:val="00A702F2"/>
    <w:rsid w:val="00A83AD7"/>
    <w:rsid w:val="00AA52F3"/>
    <w:rsid w:val="00AD4AF5"/>
    <w:rsid w:val="00AE2BEB"/>
    <w:rsid w:val="00AF157D"/>
    <w:rsid w:val="00B152D0"/>
    <w:rsid w:val="00B45D93"/>
    <w:rsid w:val="00B468DA"/>
    <w:rsid w:val="00B95B62"/>
    <w:rsid w:val="00BD0488"/>
    <w:rsid w:val="00C625D4"/>
    <w:rsid w:val="00D31529"/>
    <w:rsid w:val="00D42C3B"/>
    <w:rsid w:val="00E902E2"/>
    <w:rsid w:val="00EE40D9"/>
    <w:rsid w:val="00F85763"/>
    <w:rsid w:val="00FA0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EF5584"/>
  <w15:chartTrackingRefBased/>
  <w15:docId w15:val="{5642889F-9AB7-45FA-B273-8CA7F70E1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E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006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15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06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B6E3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F157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2</Pages>
  <Words>401</Words>
  <Characters>22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coleman</dc:creator>
  <cp:keywords/>
  <dc:description/>
  <cp:lastModifiedBy>David coleman</cp:lastModifiedBy>
  <cp:revision>60</cp:revision>
  <dcterms:created xsi:type="dcterms:W3CDTF">2022-05-05T23:46:00Z</dcterms:created>
  <dcterms:modified xsi:type="dcterms:W3CDTF">2022-05-06T20:46:00Z</dcterms:modified>
</cp:coreProperties>
</file>